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Bio</w:t>
      </w:r>
    </w:p>
    <w:p>
      <w:pPr>
        <w:pStyle w:val="Author"/>
      </w:pPr>
      <w:r>
        <w:t xml:space="preserve">Taylor</w:t>
      </w:r>
      <w:r>
        <w:t xml:space="preserve"> </w:t>
      </w:r>
      <w:r>
        <w:t xml:space="preserve">Eckert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I have only lived in Louisville recently, In fact, I grew up in</w:t>
      </w:r>
      <w:r>
        <w:t xml:space="preserve"> </w:t>
      </w:r>
      <w:r>
        <w:rPr>
          <w:i/>
        </w:rPr>
        <w:t xml:space="preserve">Cincinnati</w:t>
      </w:r>
      <w:r>
        <w:t xml:space="preserve"> </w:t>
      </w:r>
      <w:r>
        <w:t xml:space="preserve">and went to The</w:t>
      </w:r>
      <w:r>
        <w:t xml:space="preserve"> </w:t>
      </w:r>
      <w:r>
        <w:rPr>
          <w:b/>
        </w:rPr>
        <w:t xml:space="preserve">University of Cincinnati</w:t>
      </w:r>
      <w:r>
        <w:t xml:space="preserve"> </w:t>
      </w:r>
      <w:r>
        <w:t xml:space="preserve">Where I received my Bachelor’s Degree in Mathematics. I moved to Louisville for my first job when I graduated in 2016. That job ended up being terrible, but ended up working out for the best because I came to the job I’m at now, Assistant General Manager at PBR Louisville on Fourth Street Live.</w:t>
      </w:r>
      <w:r>
        <w:br w:type="textWrapping"/>
      </w:r>
      <w:r>
        <w:drawing>
          <wp:inline>
            <wp:extent cx="20320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www.4thstlive.com/images/venues/PBR_160x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https://www.4thstlive.com/dine-drink-play/venue/10/pbr-louisville</w:t>
        </w:r>
      </w:hyperlink>
    </w:p>
    <w:p>
      <w:pPr>
        <w:pStyle w:val="BodyText"/>
      </w:pPr>
      <w:r>
        <w:t xml:space="preserve">I actually began the Data Analytics program at Bellarmine University, but took a break halfway through and they cancelled the program on me. I didn’t want to give up becuase I ultimately want to do something in this field.</w:t>
      </w:r>
      <w:r>
        <w:t xml:space="preserve"> </w:t>
      </w:r>
      <w:r>
        <w:t xml:space="preserve">I enjoy traveling, kayaking, and hanging out with my do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0c25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5" Target="https://www.4thstlive.com/dine-drink-play/venue/10/pbr-louisvil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4thstlive.com/dine-drink-play/venue/10/pbr-louisvil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Bio</dc:title>
  <dc:creator>Taylor Eckert</dc:creator>
  <dcterms:created xsi:type="dcterms:W3CDTF">2018-08-23T23:45:13Z</dcterms:created>
  <dcterms:modified xsi:type="dcterms:W3CDTF">2018-08-23T23:45:13Z</dcterms:modified>
</cp:coreProperties>
</file>